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3-05</w:t>
      </w:r>
      <w:r>
        <w:t xml:space="preserve"> </w:t>
      </w:r>
      <w:r>
        <w:t xml:space="preserve">06:14:0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aae5e0e259cfae2f17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3-05T06:14:20Z</dcterms:created>
  <dcterms:modified xsi:type="dcterms:W3CDTF">2022-03-05T06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3-05 06:14:09</vt:lpwstr>
  </property>
</Properties>
</file>